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31BA" w:rsidRDefault="00CC5AD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宋体" w:hAnsi="Times New Roman" w:cs="Times New Roman"/>
          <w:sz w:val="24"/>
          <w:szCs w:val="24"/>
        </w:rPr>
        <w:t>附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</w:p>
    <w:p w:rsidR="00E631BA" w:rsidRDefault="00CC5AD5">
      <w:pPr>
        <w:jc w:val="center"/>
        <w:rPr>
          <w:rFonts w:ascii="Times New Roman" w:eastAsia="黑体" w:hAnsi="Times New Roman" w:cs="Times New Roman"/>
          <w:b/>
          <w:bCs/>
          <w:sz w:val="36"/>
          <w:szCs w:val="40"/>
        </w:rPr>
      </w:pPr>
      <w:r>
        <w:rPr>
          <w:rFonts w:ascii="Times New Roman" w:eastAsia="黑体" w:hAnsi="Times New Roman" w:cs="Times New Roman"/>
          <w:b/>
          <w:bCs/>
          <w:sz w:val="36"/>
          <w:szCs w:val="40"/>
        </w:rPr>
        <w:t>机械与汽车工程学院</w:t>
      </w:r>
    </w:p>
    <w:p w:rsidR="00E631BA" w:rsidRDefault="00CC5AD5">
      <w:pPr>
        <w:jc w:val="center"/>
        <w:rPr>
          <w:rFonts w:ascii="Times New Roman" w:eastAsia="黑体" w:hAnsi="Times New Roman" w:cs="Times New Roman"/>
          <w:b/>
          <w:bCs/>
          <w:sz w:val="36"/>
          <w:szCs w:val="40"/>
        </w:rPr>
      </w:pPr>
      <w:r>
        <w:rPr>
          <w:rFonts w:ascii="Times New Roman" w:eastAsia="黑体" w:hAnsi="Times New Roman" w:cs="Times New Roman"/>
          <w:b/>
          <w:bCs/>
          <w:sz w:val="36"/>
          <w:szCs w:val="40"/>
        </w:rPr>
        <w:t>第</w:t>
      </w:r>
      <w:r>
        <w:rPr>
          <w:rFonts w:ascii="Times New Roman" w:eastAsia="黑体" w:hAnsi="Times New Roman" w:cs="Times New Roman" w:hint="eastAsia"/>
          <w:b/>
          <w:bCs/>
          <w:sz w:val="36"/>
          <w:szCs w:val="40"/>
        </w:rPr>
        <w:t>三</w:t>
      </w:r>
      <w:r>
        <w:rPr>
          <w:rFonts w:ascii="Times New Roman" w:eastAsia="黑体" w:hAnsi="Times New Roman" w:cs="Times New Roman"/>
          <w:b/>
          <w:bCs/>
          <w:sz w:val="36"/>
          <w:szCs w:val="40"/>
        </w:rPr>
        <w:t>届机械工程学科研究生学术论坛</w:t>
      </w:r>
      <w:r>
        <w:rPr>
          <w:rFonts w:ascii="Times New Roman" w:eastAsia="黑体" w:hAnsi="Times New Roman" w:cs="Times New Roman" w:hint="eastAsia"/>
          <w:b/>
          <w:bCs/>
          <w:sz w:val="36"/>
          <w:szCs w:val="40"/>
        </w:rPr>
        <w:t>报名信息表</w:t>
      </w:r>
    </w:p>
    <w:tbl>
      <w:tblPr>
        <w:tblW w:w="98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219"/>
        <w:gridCol w:w="1489"/>
        <w:gridCol w:w="3480"/>
        <w:gridCol w:w="2379"/>
      </w:tblGrid>
      <w:tr w:rsidR="00E631BA">
        <w:trPr>
          <w:trHeight w:val="668"/>
          <w:jc w:val="center"/>
        </w:trPr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姓名</w:t>
            </w:r>
          </w:p>
        </w:tc>
        <w:tc>
          <w:tcPr>
            <w:tcW w:w="6188" w:type="dxa"/>
            <w:gridSpan w:val="3"/>
            <w:tcBorders>
              <w:top w:val="single" w:sz="4" w:space="0" w:color="auto"/>
            </w:tcBorders>
            <w:vAlign w:val="center"/>
          </w:tcPr>
          <w:p w:rsidR="00E631BA" w:rsidRDefault="00E631BA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2379" w:type="dxa"/>
            <w:vMerge w:val="restart"/>
            <w:tcBorders>
              <w:top w:val="single" w:sz="4" w:space="0" w:color="auto"/>
            </w:tcBorders>
            <w:vAlign w:val="center"/>
          </w:tcPr>
          <w:p w:rsidR="00E631BA" w:rsidRDefault="00CC5AD5">
            <w:pPr>
              <w:jc w:val="center"/>
              <w:rPr>
                <w:rFonts w:eastAsia="宋体"/>
                <w:sz w:val="24"/>
              </w:rPr>
            </w:pPr>
            <w:r>
              <w:rPr>
                <w:rFonts w:hint="eastAsia"/>
                <w:sz w:val="24"/>
              </w:rPr>
              <w:t>证件照</w:t>
            </w:r>
          </w:p>
        </w:tc>
      </w:tr>
      <w:tr w:rsidR="00E631BA">
        <w:trPr>
          <w:trHeight w:val="573"/>
          <w:jc w:val="center"/>
        </w:trPr>
        <w:tc>
          <w:tcPr>
            <w:tcW w:w="1271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学号</w:t>
            </w:r>
          </w:p>
        </w:tc>
        <w:tc>
          <w:tcPr>
            <w:tcW w:w="1219" w:type="dxa"/>
            <w:vAlign w:val="center"/>
          </w:tcPr>
          <w:p w:rsidR="00E631BA" w:rsidRDefault="00E631BA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89" w:type="dxa"/>
            <w:vAlign w:val="center"/>
          </w:tcPr>
          <w:p w:rsidR="00E631BA" w:rsidRDefault="00CC5AD5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专业</w:t>
            </w:r>
            <w:r>
              <w:rPr>
                <w:rFonts w:ascii="黑体" w:eastAsia="黑体" w:hAnsi="黑体" w:hint="eastAsia"/>
                <w:sz w:val="24"/>
              </w:rPr>
              <w:t>/</w:t>
            </w:r>
            <w:r>
              <w:rPr>
                <w:rFonts w:ascii="黑体" w:eastAsia="黑体" w:hAnsi="黑体" w:hint="eastAsia"/>
                <w:sz w:val="24"/>
              </w:rPr>
              <w:t>方向</w:t>
            </w:r>
          </w:p>
        </w:tc>
        <w:tc>
          <w:tcPr>
            <w:tcW w:w="3480" w:type="dxa"/>
            <w:vAlign w:val="center"/>
          </w:tcPr>
          <w:p w:rsidR="00E631BA" w:rsidRDefault="00E631BA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379" w:type="dxa"/>
            <w:vMerge/>
            <w:vAlign w:val="center"/>
          </w:tcPr>
          <w:p w:rsidR="00E631BA" w:rsidRDefault="00E631BA">
            <w:pPr>
              <w:jc w:val="center"/>
              <w:rPr>
                <w:sz w:val="24"/>
              </w:rPr>
            </w:pPr>
          </w:p>
        </w:tc>
      </w:tr>
      <w:tr w:rsidR="00E631BA">
        <w:trPr>
          <w:trHeight w:val="573"/>
          <w:jc w:val="center"/>
        </w:trPr>
        <w:tc>
          <w:tcPr>
            <w:tcW w:w="1271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手机</w:t>
            </w:r>
          </w:p>
        </w:tc>
        <w:tc>
          <w:tcPr>
            <w:tcW w:w="1219" w:type="dxa"/>
            <w:vAlign w:val="center"/>
          </w:tcPr>
          <w:p w:rsidR="00E631BA" w:rsidRDefault="00E631BA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1489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邮箱</w:t>
            </w:r>
          </w:p>
        </w:tc>
        <w:tc>
          <w:tcPr>
            <w:tcW w:w="3480" w:type="dxa"/>
            <w:vAlign w:val="center"/>
          </w:tcPr>
          <w:p w:rsidR="00E631BA" w:rsidRDefault="00E631BA">
            <w:pPr>
              <w:jc w:val="center"/>
              <w:rPr>
                <w:rFonts w:eastAsia="仿宋"/>
                <w:sz w:val="24"/>
              </w:rPr>
            </w:pPr>
          </w:p>
        </w:tc>
        <w:tc>
          <w:tcPr>
            <w:tcW w:w="2379" w:type="dxa"/>
            <w:vMerge/>
            <w:vAlign w:val="center"/>
          </w:tcPr>
          <w:p w:rsidR="00E631BA" w:rsidRDefault="00E631BA">
            <w:pPr>
              <w:jc w:val="center"/>
              <w:rPr>
                <w:sz w:val="24"/>
              </w:rPr>
            </w:pPr>
          </w:p>
        </w:tc>
      </w:tr>
      <w:tr w:rsidR="00E631BA">
        <w:trPr>
          <w:trHeight w:val="831"/>
          <w:jc w:val="center"/>
        </w:trPr>
        <w:tc>
          <w:tcPr>
            <w:tcW w:w="1271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题目</w:t>
            </w:r>
          </w:p>
        </w:tc>
        <w:tc>
          <w:tcPr>
            <w:tcW w:w="6188" w:type="dxa"/>
            <w:gridSpan w:val="3"/>
            <w:vAlign w:val="center"/>
          </w:tcPr>
          <w:p w:rsidR="00E631BA" w:rsidRDefault="00E631BA">
            <w:pPr>
              <w:ind w:firstLineChars="700" w:firstLine="1680"/>
              <w:rPr>
                <w:rFonts w:ascii="仿宋" w:eastAsia="仿宋" w:hAnsi="仿宋"/>
                <w:sz w:val="24"/>
              </w:rPr>
            </w:pPr>
          </w:p>
        </w:tc>
        <w:tc>
          <w:tcPr>
            <w:tcW w:w="2379" w:type="dxa"/>
            <w:vMerge/>
            <w:vAlign w:val="center"/>
          </w:tcPr>
          <w:p w:rsidR="00E631BA" w:rsidRDefault="00E631BA">
            <w:pPr>
              <w:jc w:val="center"/>
              <w:rPr>
                <w:sz w:val="24"/>
              </w:rPr>
            </w:pPr>
          </w:p>
        </w:tc>
      </w:tr>
      <w:tr w:rsidR="00E631BA">
        <w:trPr>
          <w:trHeight w:val="935"/>
          <w:jc w:val="center"/>
        </w:trPr>
        <w:tc>
          <w:tcPr>
            <w:tcW w:w="1271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个人</w:t>
            </w:r>
            <w:r>
              <w:rPr>
                <w:rFonts w:ascii="黑体" w:eastAsia="黑体" w:hAnsi="黑体"/>
                <w:sz w:val="24"/>
              </w:rPr>
              <w:t>简介</w:t>
            </w:r>
          </w:p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（限</w:t>
            </w:r>
            <w:r>
              <w:rPr>
                <w:rFonts w:ascii="黑体" w:eastAsia="黑体" w:hAnsi="黑体" w:hint="eastAsia"/>
                <w:sz w:val="24"/>
              </w:rPr>
              <w:t>300</w:t>
            </w:r>
            <w:r>
              <w:rPr>
                <w:rFonts w:ascii="黑体" w:eastAsia="黑体" w:hAnsi="黑体" w:hint="eastAsia"/>
                <w:sz w:val="24"/>
              </w:rPr>
              <w:t>字）</w:t>
            </w:r>
          </w:p>
          <w:p w:rsidR="00E631BA" w:rsidRDefault="00E631BA">
            <w:pPr>
              <w:jc w:val="center"/>
              <w:rPr>
                <w:rFonts w:ascii="黑体" w:eastAsia="黑体" w:hAnsi="黑体"/>
                <w:sz w:val="24"/>
              </w:rPr>
            </w:pPr>
          </w:p>
        </w:tc>
        <w:tc>
          <w:tcPr>
            <w:tcW w:w="8567" w:type="dxa"/>
            <w:gridSpan w:val="4"/>
          </w:tcPr>
          <w:p w:rsidR="00E631BA" w:rsidRDefault="00E631BA">
            <w:pPr>
              <w:rPr>
                <w:szCs w:val="21"/>
              </w:rPr>
            </w:pPr>
          </w:p>
          <w:p w:rsidR="00E631BA" w:rsidRDefault="00E631BA">
            <w:pPr>
              <w:rPr>
                <w:szCs w:val="21"/>
              </w:rPr>
            </w:pPr>
          </w:p>
          <w:p w:rsidR="00E631BA" w:rsidRDefault="00E631BA">
            <w:pPr>
              <w:rPr>
                <w:szCs w:val="21"/>
              </w:rPr>
            </w:pPr>
          </w:p>
          <w:p w:rsidR="00E631BA" w:rsidRDefault="00E631BA">
            <w:pPr>
              <w:rPr>
                <w:szCs w:val="21"/>
              </w:rPr>
            </w:pPr>
          </w:p>
        </w:tc>
      </w:tr>
      <w:tr w:rsidR="00E631BA">
        <w:trPr>
          <w:trHeight w:val="2213"/>
          <w:jc w:val="center"/>
        </w:trPr>
        <w:tc>
          <w:tcPr>
            <w:tcW w:w="1271" w:type="dxa"/>
            <w:vAlign w:val="center"/>
          </w:tcPr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/>
                <w:sz w:val="24"/>
              </w:rPr>
              <w:t>摘</w:t>
            </w:r>
            <w:r>
              <w:rPr>
                <w:rFonts w:ascii="黑体" w:eastAsia="黑体" w:hAnsi="黑体" w:hint="eastAsia"/>
                <w:sz w:val="24"/>
              </w:rPr>
              <w:t xml:space="preserve">    </w:t>
            </w:r>
            <w:r>
              <w:rPr>
                <w:rFonts w:ascii="黑体" w:eastAsia="黑体" w:hAnsi="黑体"/>
                <w:sz w:val="24"/>
              </w:rPr>
              <w:t>要</w:t>
            </w:r>
          </w:p>
          <w:p w:rsidR="00E631BA" w:rsidRDefault="00CC5AD5">
            <w:pPr>
              <w:jc w:val="center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（限</w:t>
            </w:r>
            <w:r>
              <w:rPr>
                <w:rFonts w:ascii="黑体" w:eastAsia="黑体" w:hAnsi="黑体" w:hint="eastAsia"/>
                <w:sz w:val="24"/>
              </w:rPr>
              <w:t>400</w:t>
            </w:r>
            <w:r>
              <w:rPr>
                <w:rFonts w:ascii="黑体" w:eastAsia="黑体" w:hAnsi="黑体" w:hint="eastAsia"/>
                <w:sz w:val="24"/>
              </w:rPr>
              <w:t>字）</w:t>
            </w:r>
          </w:p>
          <w:p w:rsidR="00E631BA" w:rsidRDefault="00E631BA">
            <w:pPr>
              <w:jc w:val="center"/>
              <w:rPr>
                <w:rFonts w:ascii="黑体" w:eastAsia="黑体" w:hAnsi="黑体"/>
                <w:sz w:val="24"/>
              </w:rPr>
            </w:pPr>
          </w:p>
        </w:tc>
        <w:tc>
          <w:tcPr>
            <w:tcW w:w="8567" w:type="dxa"/>
            <w:gridSpan w:val="4"/>
            <w:vAlign w:val="center"/>
          </w:tcPr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  <w:p w:rsidR="00E631BA" w:rsidRDefault="00E631BA">
            <w:pPr>
              <w:spacing w:line="288" w:lineRule="auto"/>
              <w:ind w:firstLine="420"/>
              <w:rPr>
                <w:sz w:val="24"/>
              </w:rPr>
            </w:pPr>
          </w:p>
        </w:tc>
      </w:tr>
    </w:tbl>
    <w:p w:rsidR="00E631BA" w:rsidRDefault="00E631BA">
      <w:pPr>
        <w:jc w:val="left"/>
        <w:rPr>
          <w:rFonts w:ascii="Times New Roman" w:eastAsia="宋体" w:hAnsi="Times New Roman" w:cs="Times New Roman"/>
          <w:sz w:val="13"/>
          <w:szCs w:val="13"/>
        </w:rPr>
      </w:pPr>
    </w:p>
    <w:sectPr w:rsidR="00E631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F0683"/>
    <w:multiLevelType w:val="multilevel"/>
    <w:tmpl w:val="012F0683"/>
    <w:lvl w:ilvl="0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wMzA3NrewNLYAspV0lIJTi4sz8/NACoxqAaXcQk0sAAAA"/>
    <w:docVar w:name="commondata" w:val="eyJoZGlkIjoiMWM1NmUxMmYzMjA2N2Y4NTYyMzUxZDBkNzJmNmE0ZjEifQ=="/>
  </w:docVars>
  <w:rsids>
    <w:rsidRoot w:val="00F946B3"/>
    <w:rsid w:val="00002B89"/>
    <w:rsid w:val="00032B7F"/>
    <w:rsid w:val="00034EAE"/>
    <w:rsid w:val="00070BD6"/>
    <w:rsid w:val="000C3E8A"/>
    <w:rsid w:val="000C4B95"/>
    <w:rsid w:val="000D6A36"/>
    <w:rsid w:val="000E72B0"/>
    <w:rsid w:val="001447DC"/>
    <w:rsid w:val="001A6DED"/>
    <w:rsid w:val="001E1E6A"/>
    <w:rsid w:val="0020638C"/>
    <w:rsid w:val="00230DA7"/>
    <w:rsid w:val="00247ED2"/>
    <w:rsid w:val="002E24BA"/>
    <w:rsid w:val="00361D42"/>
    <w:rsid w:val="003A0D4B"/>
    <w:rsid w:val="003B46FD"/>
    <w:rsid w:val="00423B68"/>
    <w:rsid w:val="00467E69"/>
    <w:rsid w:val="00493C60"/>
    <w:rsid w:val="004E068D"/>
    <w:rsid w:val="004F329F"/>
    <w:rsid w:val="004F5ED9"/>
    <w:rsid w:val="00522FB8"/>
    <w:rsid w:val="00532483"/>
    <w:rsid w:val="0054661A"/>
    <w:rsid w:val="005504AE"/>
    <w:rsid w:val="005C3BD8"/>
    <w:rsid w:val="005C7432"/>
    <w:rsid w:val="005D18A0"/>
    <w:rsid w:val="00604C6C"/>
    <w:rsid w:val="00606849"/>
    <w:rsid w:val="00611810"/>
    <w:rsid w:val="006126B8"/>
    <w:rsid w:val="006470BD"/>
    <w:rsid w:val="00674619"/>
    <w:rsid w:val="00674AF8"/>
    <w:rsid w:val="00675B37"/>
    <w:rsid w:val="00691548"/>
    <w:rsid w:val="006C2792"/>
    <w:rsid w:val="006E7A87"/>
    <w:rsid w:val="007156F3"/>
    <w:rsid w:val="007933E8"/>
    <w:rsid w:val="007C5BD2"/>
    <w:rsid w:val="007E327D"/>
    <w:rsid w:val="00803A3B"/>
    <w:rsid w:val="00813E34"/>
    <w:rsid w:val="008477DF"/>
    <w:rsid w:val="00863C56"/>
    <w:rsid w:val="00870713"/>
    <w:rsid w:val="008936F8"/>
    <w:rsid w:val="008B632C"/>
    <w:rsid w:val="008E7189"/>
    <w:rsid w:val="008F3245"/>
    <w:rsid w:val="008F67D7"/>
    <w:rsid w:val="00912DE1"/>
    <w:rsid w:val="009419CC"/>
    <w:rsid w:val="00971761"/>
    <w:rsid w:val="00991037"/>
    <w:rsid w:val="0099104A"/>
    <w:rsid w:val="009D4B4D"/>
    <w:rsid w:val="009E1479"/>
    <w:rsid w:val="00A17FE9"/>
    <w:rsid w:val="00A40EDC"/>
    <w:rsid w:val="00A601F2"/>
    <w:rsid w:val="00A81B58"/>
    <w:rsid w:val="00B00D9E"/>
    <w:rsid w:val="00BB2F5D"/>
    <w:rsid w:val="00BE7091"/>
    <w:rsid w:val="00C32587"/>
    <w:rsid w:val="00C5417A"/>
    <w:rsid w:val="00C62785"/>
    <w:rsid w:val="00C72DD9"/>
    <w:rsid w:val="00C854AA"/>
    <w:rsid w:val="00C9720E"/>
    <w:rsid w:val="00CA05CF"/>
    <w:rsid w:val="00CC5AD5"/>
    <w:rsid w:val="00CD5A89"/>
    <w:rsid w:val="00CF3BAD"/>
    <w:rsid w:val="00CF4974"/>
    <w:rsid w:val="00D26BF0"/>
    <w:rsid w:val="00D26EAF"/>
    <w:rsid w:val="00D600DE"/>
    <w:rsid w:val="00D710D5"/>
    <w:rsid w:val="00DA67EA"/>
    <w:rsid w:val="00E131A1"/>
    <w:rsid w:val="00E631BA"/>
    <w:rsid w:val="00EE43D4"/>
    <w:rsid w:val="00EE537C"/>
    <w:rsid w:val="00EE5C6A"/>
    <w:rsid w:val="00F0707E"/>
    <w:rsid w:val="00F726D3"/>
    <w:rsid w:val="00F76859"/>
    <w:rsid w:val="00F82038"/>
    <w:rsid w:val="00F94372"/>
    <w:rsid w:val="00F946B3"/>
    <w:rsid w:val="00FB2BB6"/>
    <w:rsid w:val="00FD05E8"/>
    <w:rsid w:val="00FE2566"/>
    <w:rsid w:val="01EC1ED6"/>
    <w:rsid w:val="03B526BA"/>
    <w:rsid w:val="0593077B"/>
    <w:rsid w:val="08DD27FA"/>
    <w:rsid w:val="099C7132"/>
    <w:rsid w:val="0B5625CA"/>
    <w:rsid w:val="0C132279"/>
    <w:rsid w:val="0F647118"/>
    <w:rsid w:val="12763661"/>
    <w:rsid w:val="12880E57"/>
    <w:rsid w:val="129843A7"/>
    <w:rsid w:val="12D91D92"/>
    <w:rsid w:val="13BC730D"/>
    <w:rsid w:val="143F56AD"/>
    <w:rsid w:val="15940BAF"/>
    <w:rsid w:val="17347A8C"/>
    <w:rsid w:val="179C3814"/>
    <w:rsid w:val="185306C5"/>
    <w:rsid w:val="18845189"/>
    <w:rsid w:val="188A7DD5"/>
    <w:rsid w:val="190754AC"/>
    <w:rsid w:val="1B482D7B"/>
    <w:rsid w:val="1C3B3089"/>
    <w:rsid w:val="1E51754A"/>
    <w:rsid w:val="220470B4"/>
    <w:rsid w:val="22691534"/>
    <w:rsid w:val="2508732E"/>
    <w:rsid w:val="26E055E1"/>
    <w:rsid w:val="28B0577C"/>
    <w:rsid w:val="2A5259D7"/>
    <w:rsid w:val="2B046916"/>
    <w:rsid w:val="2B131DBC"/>
    <w:rsid w:val="2B771E49"/>
    <w:rsid w:val="2B9C47DC"/>
    <w:rsid w:val="2BF172DE"/>
    <w:rsid w:val="2D6E7F75"/>
    <w:rsid w:val="2FD16D2F"/>
    <w:rsid w:val="32713643"/>
    <w:rsid w:val="32DF23EA"/>
    <w:rsid w:val="33C50255"/>
    <w:rsid w:val="351A3781"/>
    <w:rsid w:val="35880544"/>
    <w:rsid w:val="360133E1"/>
    <w:rsid w:val="37F17939"/>
    <w:rsid w:val="3A0D5F72"/>
    <w:rsid w:val="3B0F6559"/>
    <w:rsid w:val="3CE01DE0"/>
    <w:rsid w:val="3D6C7272"/>
    <w:rsid w:val="3D746CB3"/>
    <w:rsid w:val="3E1338E6"/>
    <w:rsid w:val="3F7D1FCE"/>
    <w:rsid w:val="40F316C6"/>
    <w:rsid w:val="42502301"/>
    <w:rsid w:val="427A4BC6"/>
    <w:rsid w:val="429279FB"/>
    <w:rsid w:val="43202C2F"/>
    <w:rsid w:val="43B827C4"/>
    <w:rsid w:val="44381079"/>
    <w:rsid w:val="45532C10"/>
    <w:rsid w:val="46515607"/>
    <w:rsid w:val="46A80F03"/>
    <w:rsid w:val="472D5A52"/>
    <w:rsid w:val="479C3F38"/>
    <w:rsid w:val="47BB06E7"/>
    <w:rsid w:val="4C1F40AD"/>
    <w:rsid w:val="4D8D7B12"/>
    <w:rsid w:val="4F87012D"/>
    <w:rsid w:val="50A139DE"/>
    <w:rsid w:val="51505F6E"/>
    <w:rsid w:val="550F72B3"/>
    <w:rsid w:val="552B49B2"/>
    <w:rsid w:val="556C4A7B"/>
    <w:rsid w:val="580D3E98"/>
    <w:rsid w:val="59865DB0"/>
    <w:rsid w:val="5AA768D8"/>
    <w:rsid w:val="5AB14AD4"/>
    <w:rsid w:val="5C606E44"/>
    <w:rsid w:val="5CE5225C"/>
    <w:rsid w:val="5F8F711E"/>
    <w:rsid w:val="5FA652F1"/>
    <w:rsid w:val="5FFA55CE"/>
    <w:rsid w:val="605F4B1E"/>
    <w:rsid w:val="62315BE3"/>
    <w:rsid w:val="63865EF6"/>
    <w:rsid w:val="63B00921"/>
    <w:rsid w:val="63EF29CB"/>
    <w:rsid w:val="693E2C25"/>
    <w:rsid w:val="699C07D6"/>
    <w:rsid w:val="6B530BA8"/>
    <w:rsid w:val="6B716B4C"/>
    <w:rsid w:val="6B8E24BE"/>
    <w:rsid w:val="6F094F13"/>
    <w:rsid w:val="6F0E08F0"/>
    <w:rsid w:val="734F79A5"/>
    <w:rsid w:val="74EA51E5"/>
    <w:rsid w:val="74F44CBD"/>
    <w:rsid w:val="75367789"/>
    <w:rsid w:val="759B14A8"/>
    <w:rsid w:val="75CF3EE1"/>
    <w:rsid w:val="760C6BC8"/>
    <w:rsid w:val="772A7049"/>
    <w:rsid w:val="78C016DB"/>
    <w:rsid w:val="7B7D3B6D"/>
    <w:rsid w:val="7D051FDE"/>
    <w:rsid w:val="7EFF3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6BF5E0-85C0-4D91-83E9-3F914597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</w:rPr>
  </w:style>
  <w:style w:type="character" w:styleId="a9">
    <w:name w:val="Hyperlink"/>
    <w:uiPriority w:val="99"/>
    <w:unhideWhenUsed/>
    <w:qFormat/>
    <w:rPr>
      <w:color w:val="0563C1"/>
      <w:u w:val="single"/>
    </w:rPr>
  </w:style>
  <w:style w:type="character" w:styleId="aa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框文本 Char"/>
    <w:basedOn w:val="a0"/>
    <w:link w:val="a4"/>
    <w:uiPriority w:val="99"/>
    <w:semiHidden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markedcontent">
    <w:name w:val="markedcontent"/>
    <w:basedOn w:val="a0"/>
    <w:qFormat/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hAnsi="宋体" w:cs="宋体"/>
      <w:color w:val="000000"/>
      <w:sz w:val="24"/>
      <w:szCs w:val="24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</Words>
  <Characters>103</Characters>
  <Application>Microsoft Office Word</Application>
  <DocSecurity>0</DocSecurity>
  <Lines>1</Lines>
  <Paragraphs>1</Paragraphs>
  <ScaleCrop>false</ScaleCrop>
  <Company>Microsoft</Company>
  <LinksUpToDate>false</LinksUpToDate>
  <CharactersWithSpaces>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r</dc:creator>
  <cp:lastModifiedBy>lenovo</cp:lastModifiedBy>
  <cp:revision>5</cp:revision>
  <dcterms:created xsi:type="dcterms:W3CDTF">2023-06-27T03:11:00Z</dcterms:created>
  <dcterms:modified xsi:type="dcterms:W3CDTF">2023-06-27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330BE1BB9D34B65B35FAA194C270DCF_13</vt:lpwstr>
  </property>
</Properties>
</file>